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ad8b22d740c15f67b03e3303f1b2d10309e903"/>
      <w:r>
        <w:rPr>
          <w:b/>
        </w:rPr>
        <w:t xml:space="preserve">ПРОТОКОЛ ЕЛЕКТРОННОГО АУКЦІОНУ № BSE001-UA-20220513-7926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1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642 56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3 610 2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 702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 128,06 грн (вісімдесят дві тисячі сто двадцять вісім гривень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П"Аккерман Зернопром", ЄДРПОУ: 317560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ЦЕНТРАГРОЕКСПОРТ", ЄДРПОУ: 4003132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ЗЛАТА-ТРЕЙД", ЄДРПОУ: 3562320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ТЕП Транско", ЄДРПОУ: 322913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І-Коммерс Україна", ЄДРПОУ: 353776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НГРЕЙН ІНВЕСТ ЛТД", ЄДРПОУ: 420291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РАМ ШИППІНГ ЕДЖЕНСІ", ЄДРПОУ: 396114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8:53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39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15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14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689 0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7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1 712 562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0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1 77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9:14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3:08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11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0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14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2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17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19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14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5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28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2 5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2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0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2 531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3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6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14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0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6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8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0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14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6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5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6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9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2 5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2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6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2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8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14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0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0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14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2 5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2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3 6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6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610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4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9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610 25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0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 «ЕВОЛЮШН ТРАНС 2020», ЄДРПОУ: 435103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2 635,88 грн (дванадцять тисяч шістсот тридцять п'ять гривень 88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80 512,50 грн (сто вісімдесят тисяч п'ятсот дванадцять гривень 5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3 610 250,00 грн (три мільйони шістсот десять тисяч двісті п'ятдесят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1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 «ЕВОЛЮШН ТРАНС 2020», ЄДРПОУ: 4351031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05:42:34Z</dcterms:created>
  <dcterms:modified xsi:type="dcterms:W3CDTF">2024-04-27T05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